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anie Jakup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kup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3 Glen Oak Driv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anie.Jakupovic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5201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